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3B59DE" w14:textId="28DBBA0F" w:rsidR="000A669D" w:rsidRDefault="00820B4A" w:rsidP="00820B4A">
      <w:pPr>
        <w:pStyle w:val="Title"/>
        <w:jc w:val="center"/>
      </w:pPr>
      <w:r>
        <w:t>Computer Graphics</w:t>
      </w:r>
    </w:p>
    <w:p w14:paraId="107D8CDF" w14:textId="50766C7F" w:rsidR="00820B4A" w:rsidRDefault="00820B4A" w:rsidP="00820B4A">
      <w:pPr>
        <w:pStyle w:val="Overview"/>
      </w:pPr>
      <w:r>
        <w:t>Imagining, Radiometry, Photometry</w:t>
      </w:r>
    </w:p>
    <w:p w14:paraId="0A21F7C2" w14:textId="580E6974" w:rsidR="00820B4A" w:rsidRDefault="00820B4A" w:rsidP="00820B4A">
      <w:pPr>
        <w:pStyle w:val="Header1"/>
      </w:pPr>
      <w:r>
        <w:t>What is Light?</w:t>
      </w:r>
    </w:p>
    <w:p w14:paraId="6E8026E3" w14:textId="443D404F" w:rsidR="00820B4A" w:rsidRDefault="00740BE0" w:rsidP="00820B4A">
      <w:r>
        <w:t>Behaves like both a particle and wave in different situations</w:t>
      </w:r>
    </w:p>
    <w:p w14:paraId="7CD8F15C" w14:textId="4F47FED4" w:rsidR="00740BE0" w:rsidRDefault="00740BE0" w:rsidP="00820B4A">
      <w:r>
        <w:t>It also kind of does and doesn’t travel in straight lines.</w:t>
      </w:r>
    </w:p>
    <w:p w14:paraId="1807FB90" w14:textId="2A56F7AB" w:rsidR="00740BE0" w:rsidRDefault="00740BE0" w:rsidP="00740BE0">
      <w:pPr>
        <w:pStyle w:val="Header1"/>
      </w:pPr>
      <w:r>
        <w:t>Light Energy</w:t>
      </w:r>
    </w:p>
    <w:p w14:paraId="65681F27" w14:textId="174A25B3" w:rsidR="00740BE0" w:rsidRDefault="00740BE0" w:rsidP="00740BE0">
      <w:pPr>
        <w:rPr>
          <w:sz w:val="24"/>
          <w:szCs w:val="24"/>
        </w:rPr>
      </w:pPr>
      <w:r>
        <w:t>The light energy is measured in joules, its power is in joules per second or watts (note it only has real meaning in with respect to time). Power per unit area is W/m</w:t>
      </w:r>
      <w:r>
        <w:rPr>
          <w:sz w:val="24"/>
          <w:szCs w:val="24"/>
          <w:vertAlign w:val="superscript"/>
        </w:rPr>
        <w:t>2</w:t>
      </w:r>
      <w:r>
        <w:rPr>
          <w:sz w:val="24"/>
          <w:szCs w:val="24"/>
        </w:rPr>
        <w:t xml:space="preserve"> this is also called irradiance or the total light energy per second over an area and power per unit area per direction is W/m</w:t>
      </w:r>
      <w:r>
        <w:rPr>
          <w:sz w:val="24"/>
          <w:szCs w:val="24"/>
          <w:vertAlign w:val="superscript"/>
        </w:rPr>
        <w:t>2</w:t>
      </w:r>
      <w:r>
        <w:rPr>
          <w:sz w:val="24"/>
          <w:szCs w:val="24"/>
        </w:rPr>
        <w:t xml:space="preserve">/Sr (watt per meter squared per steradian (unit of a solid angle)) this is also known as </w:t>
      </w:r>
      <w:proofErr w:type="gramStart"/>
      <w:r>
        <w:rPr>
          <w:sz w:val="24"/>
          <w:szCs w:val="24"/>
        </w:rPr>
        <w:t>radiance</w:t>
      </w:r>
      <w:proofErr w:type="gramEnd"/>
      <w:r>
        <w:rPr>
          <w:sz w:val="24"/>
          <w:szCs w:val="24"/>
        </w:rPr>
        <w:t xml:space="preserve"> which is irradiance concerned with direction, the radiance </w:t>
      </w:r>
      <w:proofErr w:type="spellStart"/>
      <w:r>
        <w:rPr>
          <w:sz w:val="24"/>
          <w:szCs w:val="24"/>
        </w:rPr>
        <w:t>over all</w:t>
      </w:r>
      <w:proofErr w:type="spellEnd"/>
      <w:r>
        <w:rPr>
          <w:sz w:val="24"/>
          <w:szCs w:val="24"/>
        </w:rPr>
        <w:t xml:space="preserve"> direction for an area is equal to the irradiance of that area</w:t>
      </w:r>
      <w:r w:rsidR="0073787D">
        <w:rPr>
          <w:sz w:val="24"/>
          <w:szCs w:val="24"/>
        </w:rPr>
        <w:t xml:space="preserve">. Radiance depends on the point being considered, the direction but also the wavelength of light being considered. </w:t>
      </w:r>
    </w:p>
    <w:p w14:paraId="21667A00" w14:textId="1BE92D2A" w:rsidR="0073787D" w:rsidRDefault="00740BE0" w:rsidP="0073787D">
      <w:pPr>
        <w:rPr>
          <w:sz w:val="24"/>
          <w:szCs w:val="24"/>
        </w:rPr>
      </w:pPr>
      <w:r>
        <w:rPr>
          <w:sz w:val="24"/>
          <w:szCs w:val="24"/>
        </w:rPr>
        <w:t xml:space="preserve">The study of light energy in a scene is </w:t>
      </w:r>
      <w:r w:rsidR="0073787D">
        <w:rPr>
          <w:sz w:val="24"/>
          <w:szCs w:val="24"/>
        </w:rPr>
        <w:t xml:space="preserve">known as radiometry. </w:t>
      </w:r>
    </w:p>
    <w:p w14:paraId="5B76703C" w14:textId="4B9EAA72" w:rsidR="00323B49" w:rsidRDefault="00323B49" w:rsidP="0073787D">
      <w:pPr>
        <w:rPr>
          <w:sz w:val="24"/>
          <w:szCs w:val="24"/>
        </w:rPr>
      </w:pPr>
      <w:r>
        <w:rPr>
          <w:sz w:val="24"/>
          <w:szCs w:val="24"/>
        </w:rPr>
        <w:t>The study of radiometry across wavelengths is known as spectrometry</w:t>
      </w:r>
    </w:p>
    <w:p w14:paraId="0C45E66F" w14:textId="56575591" w:rsidR="00791DD4" w:rsidRPr="0073787D" w:rsidRDefault="00791DD4" w:rsidP="0073787D">
      <w:pPr>
        <w:rPr>
          <w:sz w:val="24"/>
          <w:szCs w:val="24"/>
        </w:rPr>
      </w:pPr>
      <w:r>
        <w:rPr>
          <w:sz w:val="24"/>
          <w:szCs w:val="24"/>
        </w:rPr>
        <w:t>The study of how we perceive the light is known as photometry</w:t>
      </w:r>
    </w:p>
    <w:sectPr w:rsidR="00791DD4" w:rsidRPr="0073787D">
      <w:headerReference w:type="default" r:id="rId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19AD66" w14:textId="77777777" w:rsidR="00A46D2E" w:rsidRDefault="00A46D2E" w:rsidP="00820B4A">
      <w:pPr>
        <w:spacing w:after="0" w:line="240" w:lineRule="auto"/>
      </w:pPr>
      <w:r>
        <w:separator/>
      </w:r>
    </w:p>
  </w:endnote>
  <w:endnote w:type="continuationSeparator" w:id="0">
    <w:p w14:paraId="33383C23" w14:textId="77777777" w:rsidR="00A46D2E" w:rsidRDefault="00A46D2E" w:rsidP="00820B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098CBD" w14:textId="77777777" w:rsidR="00A46D2E" w:rsidRDefault="00A46D2E" w:rsidP="00820B4A">
      <w:pPr>
        <w:spacing w:after="0" w:line="240" w:lineRule="auto"/>
      </w:pPr>
      <w:r>
        <w:separator/>
      </w:r>
    </w:p>
  </w:footnote>
  <w:footnote w:type="continuationSeparator" w:id="0">
    <w:p w14:paraId="25DF6385" w14:textId="77777777" w:rsidR="00A46D2E" w:rsidRDefault="00A46D2E" w:rsidP="00820B4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3830F3" w14:textId="7CAF17D2" w:rsidR="00820B4A" w:rsidRDefault="00820B4A">
    <w:pPr>
      <w:pStyle w:val="Header"/>
    </w:pPr>
    <w:r>
      <w:t>Yannik Nelson</w:t>
    </w:r>
    <w:r>
      <w:tab/>
    </w:r>
    <w:r>
      <w:tab/>
      <w:t>23/09/2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MwN7W0NDU2MDOxMDZX0lEKTi0uzszPAykwrAUAaLe5ESwAAAA="/>
  </w:docVars>
  <w:rsids>
    <w:rsidRoot w:val="00820B4A"/>
    <w:rsid w:val="000A669D"/>
    <w:rsid w:val="00237FE5"/>
    <w:rsid w:val="002A6496"/>
    <w:rsid w:val="00323B49"/>
    <w:rsid w:val="00615E19"/>
    <w:rsid w:val="0073787D"/>
    <w:rsid w:val="00740BE0"/>
    <w:rsid w:val="00791DD4"/>
    <w:rsid w:val="00820B4A"/>
    <w:rsid w:val="00A46D2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97AE26"/>
  <w15:chartTrackingRefBased/>
  <w15:docId w15:val="{97EB5F48-FFAA-4445-84C7-4DE8C33EE8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er1">
    <w:name w:val="Header1"/>
    <w:basedOn w:val="Normal"/>
    <w:link w:val="headerChar"/>
    <w:qFormat/>
    <w:rsid w:val="002A6496"/>
    <w:rPr>
      <w:rFonts w:asciiTheme="majorHAnsi" w:hAnsiTheme="majorHAnsi" w:cstheme="majorHAnsi"/>
      <w:sz w:val="32"/>
      <w:szCs w:val="32"/>
    </w:rPr>
  </w:style>
  <w:style w:type="character" w:customStyle="1" w:styleId="headerChar">
    <w:name w:val="header Char"/>
    <w:basedOn w:val="DefaultParagraphFont"/>
    <w:link w:val="Header1"/>
    <w:rsid w:val="002A6496"/>
    <w:rPr>
      <w:rFonts w:asciiTheme="majorHAnsi" w:hAnsiTheme="majorHAnsi" w:cstheme="majorHAnsi"/>
      <w:sz w:val="32"/>
      <w:szCs w:val="32"/>
    </w:rPr>
  </w:style>
  <w:style w:type="paragraph" w:customStyle="1" w:styleId="Overview">
    <w:name w:val="Overview"/>
    <w:basedOn w:val="Normal"/>
    <w:link w:val="OverviewChar"/>
    <w:qFormat/>
    <w:rsid w:val="002A6496"/>
    <w:pPr>
      <w:spacing w:before="360" w:after="520"/>
    </w:pPr>
    <w:rPr>
      <w:rFonts w:asciiTheme="majorHAnsi" w:hAnsiTheme="majorHAnsi" w:cstheme="majorHAnsi"/>
      <w:sz w:val="44"/>
      <w:szCs w:val="44"/>
    </w:rPr>
  </w:style>
  <w:style w:type="character" w:customStyle="1" w:styleId="OverviewChar">
    <w:name w:val="Overview Char"/>
    <w:basedOn w:val="DefaultParagraphFont"/>
    <w:link w:val="Overview"/>
    <w:rsid w:val="002A6496"/>
    <w:rPr>
      <w:rFonts w:asciiTheme="majorHAnsi" w:hAnsiTheme="majorHAnsi" w:cstheme="majorHAnsi"/>
      <w:sz w:val="44"/>
      <w:szCs w:val="44"/>
    </w:rPr>
  </w:style>
  <w:style w:type="paragraph" w:styleId="Title">
    <w:name w:val="Title"/>
    <w:basedOn w:val="Normal"/>
    <w:next w:val="Normal"/>
    <w:link w:val="TitleChar"/>
    <w:uiPriority w:val="10"/>
    <w:qFormat/>
    <w:rsid w:val="00820B4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820B4A"/>
    <w:rPr>
      <w:rFonts w:asciiTheme="majorHAnsi" w:eastAsiaTheme="majorEastAsia" w:hAnsiTheme="majorHAnsi" w:cstheme="majorBidi"/>
      <w:spacing w:val="-10"/>
      <w:kern w:val="28"/>
      <w:sz w:val="56"/>
      <w:szCs w:val="56"/>
    </w:rPr>
  </w:style>
  <w:style w:type="paragraph" w:styleId="Header">
    <w:name w:val="header"/>
    <w:basedOn w:val="Normal"/>
    <w:link w:val="HeaderChar0"/>
    <w:uiPriority w:val="99"/>
    <w:unhideWhenUsed/>
    <w:rsid w:val="00820B4A"/>
    <w:pPr>
      <w:tabs>
        <w:tab w:val="center" w:pos="4513"/>
        <w:tab w:val="right" w:pos="9026"/>
      </w:tabs>
      <w:spacing w:after="0" w:line="240" w:lineRule="auto"/>
    </w:pPr>
  </w:style>
  <w:style w:type="character" w:customStyle="1" w:styleId="HeaderChar0">
    <w:name w:val="Header Char"/>
    <w:basedOn w:val="DefaultParagraphFont"/>
    <w:link w:val="Header"/>
    <w:uiPriority w:val="99"/>
    <w:rsid w:val="00820B4A"/>
  </w:style>
  <w:style w:type="paragraph" w:styleId="Footer">
    <w:name w:val="footer"/>
    <w:basedOn w:val="Normal"/>
    <w:link w:val="FooterChar"/>
    <w:uiPriority w:val="99"/>
    <w:unhideWhenUsed/>
    <w:rsid w:val="00820B4A"/>
    <w:pPr>
      <w:tabs>
        <w:tab w:val="center" w:pos="4513"/>
        <w:tab w:val="right" w:pos="9026"/>
      </w:tabs>
      <w:spacing w:after="0" w:line="240" w:lineRule="auto"/>
    </w:pPr>
  </w:style>
  <w:style w:type="character" w:customStyle="1" w:styleId="FooterChar">
    <w:name w:val="Footer Char"/>
    <w:basedOn w:val="DefaultParagraphFont"/>
    <w:link w:val="Footer"/>
    <w:uiPriority w:val="99"/>
    <w:rsid w:val="00820B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87</TotalTime>
  <Pages>1</Pages>
  <Words>153</Words>
  <Characters>877</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nik Nelson</dc:creator>
  <cp:keywords/>
  <dc:description/>
  <cp:lastModifiedBy>Yannik Nelson</cp:lastModifiedBy>
  <cp:revision>1</cp:revision>
  <dcterms:created xsi:type="dcterms:W3CDTF">2021-09-23T13:06:00Z</dcterms:created>
  <dcterms:modified xsi:type="dcterms:W3CDTF">2021-09-24T12:13:00Z</dcterms:modified>
</cp:coreProperties>
</file>